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F18C93" w14:textId="7EAAE327" w:rsidR="00895224" w:rsidRPr="00895224" w:rsidRDefault="00895224" w:rsidP="00895224">
      <w:pPr>
        <w:jc w:val="center"/>
        <w:rPr>
          <w:color w:val="FF0000"/>
          <w:sz w:val="50"/>
          <w:szCs w:val="50"/>
        </w:rPr>
      </w:pPr>
      <w:r w:rsidRPr="00895224">
        <w:rPr>
          <w:color w:val="FF0000"/>
          <w:sz w:val="50"/>
          <w:szCs w:val="50"/>
        </w:rPr>
        <w:t>Conference registration form!!</w:t>
      </w:r>
    </w:p>
    <w:p w14:paraId="50D47BE6" w14:textId="0C891BAA" w:rsidR="00895224" w:rsidRPr="00895224" w:rsidRDefault="00895224" w:rsidP="00895224">
      <w:pPr>
        <w:rPr>
          <w:color w:val="FF0000"/>
          <w:sz w:val="24"/>
          <w:szCs w:val="24"/>
        </w:rPr>
      </w:pPr>
      <w:r w:rsidRPr="00895224">
        <w:rPr>
          <w:color w:val="FF0000"/>
          <w:sz w:val="24"/>
          <w:szCs w:val="24"/>
        </w:rPr>
        <w:t>Please fill the form below. We will contact you as soon as possible</w:t>
      </w:r>
    </w:p>
    <w:p w14:paraId="6729460D" w14:textId="0D448ED7" w:rsidR="0066670F" w:rsidRPr="00895224" w:rsidRDefault="00895224" w:rsidP="00895224">
      <w:pPr>
        <w:rPr>
          <w:color w:val="FF0000"/>
        </w:rPr>
      </w:pPr>
      <w:r w:rsidRPr="00895224">
        <w:rPr>
          <w:color w:val="FF0000"/>
        </w:rPr>
        <w:t xml:space="preserve">Name </w:t>
      </w:r>
    </w:p>
    <w:p w14:paraId="1697C7C1" w14:textId="33A8B1C2" w:rsidR="00895224" w:rsidRPr="00895224" w:rsidRDefault="00895224" w:rsidP="00895224">
      <w:pPr>
        <w:rPr>
          <w:color w:val="FF0000"/>
        </w:rPr>
      </w:pPr>
      <w:r w:rsidRPr="00895224">
        <w:rPr>
          <w:color w:val="FF0000"/>
        </w:rPr>
        <w:t>Email</w:t>
      </w:r>
    </w:p>
    <w:p w14:paraId="0CDD0596" w14:textId="39DC7673" w:rsidR="00895224" w:rsidRPr="00895224" w:rsidRDefault="00895224" w:rsidP="00895224">
      <w:pPr>
        <w:rPr>
          <w:color w:val="FF0000"/>
        </w:rPr>
      </w:pPr>
      <w:r w:rsidRPr="00895224">
        <w:rPr>
          <w:color w:val="FF0000"/>
        </w:rPr>
        <w:t>Phone number</w:t>
      </w:r>
    </w:p>
    <w:p w14:paraId="59B8E7A0" w14:textId="5DB89151" w:rsidR="00895224" w:rsidRPr="006E127B" w:rsidRDefault="00895224" w:rsidP="00895224">
      <w:pPr>
        <w:rPr>
          <w:color w:val="FF0000"/>
        </w:rPr>
      </w:pPr>
      <w:r w:rsidRPr="006E127B">
        <w:rPr>
          <w:color w:val="FF0000"/>
        </w:rPr>
        <w:t>Country</w:t>
      </w:r>
    </w:p>
    <w:p w14:paraId="5AC065C4" w14:textId="6D8C9643" w:rsidR="00895224" w:rsidRPr="006E127B" w:rsidRDefault="00895224" w:rsidP="00895224">
      <w:pPr>
        <w:rPr>
          <w:color w:val="FF0000"/>
        </w:rPr>
      </w:pPr>
      <w:r w:rsidRPr="006E127B">
        <w:rPr>
          <w:color w:val="FF0000"/>
        </w:rPr>
        <w:t>Age</w:t>
      </w:r>
    </w:p>
    <w:p w14:paraId="4C0569F8" w14:textId="1E473B65" w:rsidR="00895224" w:rsidRPr="006E127B" w:rsidRDefault="00895224" w:rsidP="00895224">
      <w:pPr>
        <w:rPr>
          <w:color w:val="FF0000"/>
        </w:rPr>
      </w:pPr>
      <w:r w:rsidRPr="006E127B">
        <w:rPr>
          <w:color w:val="FF0000"/>
        </w:rPr>
        <w:t xml:space="preserve">Experience </w:t>
      </w:r>
    </w:p>
    <w:p w14:paraId="27AA8D06" w14:textId="78955E5A" w:rsidR="006E127B" w:rsidRDefault="006E127B" w:rsidP="00895224">
      <w:r>
        <w:t>id number</w:t>
      </w:r>
    </w:p>
    <w:p w14:paraId="706ACB32" w14:textId="29972D1D" w:rsidR="00895224" w:rsidRPr="001B053F" w:rsidRDefault="00895224" w:rsidP="00895224">
      <w:pPr>
        <w:rPr>
          <w:color w:val="FF0000"/>
        </w:rPr>
      </w:pPr>
      <w:r w:rsidRPr="001B053F">
        <w:rPr>
          <w:color w:val="FF0000"/>
        </w:rPr>
        <w:t>School</w:t>
      </w:r>
    </w:p>
    <w:p w14:paraId="13F406F5" w14:textId="431A370A" w:rsidR="00895224" w:rsidRPr="006E127B" w:rsidRDefault="00895224" w:rsidP="00895224">
      <w:pPr>
        <w:rPr>
          <w:color w:val="FF0000"/>
        </w:rPr>
      </w:pPr>
      <w:r w:rsidRPr="006E127B">
        <w:rPr>
          <w:color w:val="FF0000"/>
        </w:rPr>
        <w:t>Gender</w:t>
      </w:r>
    </w:p>
    <w:p w14:paraId="743B1832" w14:textId="507A9FB0" w:rsidR="00895224" w:rsidRPr="006E127B" w:rsidRDefault="00895224" w:rsidP="00895224">
      <w:pPr>
        <w:rPr>
          <w:color w:val="FF0000"/>
        </w:rPr>
      </w:pPr>
      <w:r w:rsidRPr="006E127B">
        <w:rPr>
          <w:color w:val="FF0000"/>
        </w:rPr>
        <w:t>Size of t-shirt: S/M/L/XL/XXL/XXXL</w:t>
      </w:r>
    </w:p>
    <w:p w14:paraId="4E3B6D77" w14:textId="0502C613" w:rsidR="00895224" w:rsidRDefault="00895224" w:rsidP="00895224">
      <w:r>
        <w:t xml:space="preserve">Payment method: visa </w:t>
      </w:r>
    </w:p>
    <w:p w14:paraId="4859A59F" w14:textId="02F70B00" w:rsidR="00895224" w:rsidRPr="00895224" w:rsidRDefault="00895224" w:rsidP="00895224">
      <w:pPr>
        <w:rPr>
          <w:color w:val="FF0000"/>
        </w:rPr>
      </w:pPr>
      <w:r w:rsidRPr="00895224">
        <w:rPr>
          <w:color w:val="FF0000"/>
        </w:rPr>
        <w:t>Color of t-shirt</w:t>
      </w:r>
    </w:p>
    <w:p w14:paraId="23BD2E95" w14:textId="1551A06E" w:rsidR="006E127B" w:rsidRDefault="00895224" w:rsidP="006E127B">
      <w:pPr>
        <w:rPr>
          <w:color w:val="FF0000"/>
        </w:rPr>
      </w:pPr>
      <w:r w:rsidRPr="006E127B">
        <w:rPr>
          <w:color w:val="FF0000"/>
        </w:rPr>
        <w:t>Picture: fil</w:t>
      </w:r>
      <w:r w:rsidR="006E127B">
        <w:rPr>
          <w:color w:val="FF0000"/>
        </w:rPr>
        <w:t>e</w:t>
      </w:r>
    </w:p>
    <w:p w14:paraId="778447A4" w14:textId="28BD5AD0" w:rsidR="006E127B" w:rsidRDefault="006E127B" w:rsidP="006E127B">
      <w:pPr>
        <w:rPr>
          <w:color w:val="FF0000"/>
        </w:rPr>
      </w:pPr>
    </w:p>
    <w:p w14:paraId="03519756" w14:textId="6C277370" w:rsidR="006E127B" w:rsidRDefault="006E127B" w:rsidP="006E127B">
      <w:pPr>
        <w:rPr>
          <w:color w:val="FF0000"/>
        </w:rPr>
      </w:pPr>
    </w:p>
    <w:p w14:paraId="40848E8B" w14:textId="385D48D5" w:rsidR="006E127B" w:rsidRDefault="006E127B" w:rsidP="006E127B">
      <w:pPr>
        <w:rPr>
          <w:color w:val="FF0000"/>
        </w:rPr>
      </w:pPr>
    </w:p>
    <w:p w14:paraId="6DBFE127" w14:textId="77777777" w:rsidR="006E127B" w:rsidRDefault="006E127B" w:rsidP="006E127B">
      <w:pPr>
        <w:rPr>
          <w:color w:val="FF0000"/>
        </w:rPr>
      </w:pPr>
    </w:p>
    <w:p w14:paraId="37EAC386" w14:textId="3D1D15BE" w:rsidR="006E127B" w:rsidRPr="006E127B" w:rsidRDefault="006E127B" w:rsidP="006E127B">
      <w:r w:rsidRPr="006E127B">
        <w:t>File</w:t>
      </w:r>
    </w:p>
    <w:p w14:paraId="2FB9A09D" w14:textId="6746CAC3" w:rsidR="006E127B" w:rsidRPr="006E127B" w:rsidRDefault="006E127B" w:rsidP="006E127B">
      <w:r w:rsidRPr="006E127B">
        <w:t>Checkbox</w:t>
      </w:r>
    </w:p>
    <w:p w14:paraId="599204DC" w14:textId="49C31B55" w:rsidR="006E127B" w:rsidRPr="006E127B" w:rsidRDefault="006E127B" w:rsidP="006E127B">
      <w:r w:rsidRPr="006E127B">
        <w:t>Select</w:t>
      </w:r>
    </w:p>
    <w:p w14:paraId="5BF60432" w14:textId="26BC2955" w:rsidR="006E127B" w:rsidRPr="006E127B" w:rsidRDefault="006E127B" w:rsidP="006E127B">
      <w:r w:rsidRPr="006E127B">
        <w:t>Number</w:t>
      </w:r>
    </w:p>
    <w:p w14:paraId="1CFB0101" w14:textId="2FD22DF4" w:rsidR="006E127B" w:rsidRPr="006E127B" w:rsidRDefault="006E127B" w:rsidP="006E127B">
      <w:r w:rsidRPr="006E127B">
        <w:t>Text</w:t>
      </w:r>
    </w:p>
    <w:p w14:paraId="3AAEEAF7" w14:textId="5F3CCDE4" w:rsidR="006E127B" w:rsidRPr="006E127B" w:rsidRDefault="006E127B" w:rsidP="006E127B">
      <w:r w:rsidRPr="006E127B">
        <w:t>Telephone</w:t>
      </w:r>
    </w:p>
    <w:p w14:paraId="46F2E0AD" w14:textId="5FC57450" w:rsidR="006E127B" w:rsidRPr="006E127B" w:rsidRDefault="006E127B" w:rsidP="006E127B">
      <w:r w:rsidRPr="006E127B">
        <w:t>Email</w:t>
      </w:r>
    </w:p>
    <w:p w14:paraId="1AA553B9" w14:textId="1A341942" w:rsidR="006E127B" w:rsidRPr="006E127B" w:rsidRDefault="006E127B" w:rsidP="006E127B">
      <w:r w:rsidRPr="006E127B">
        <w:t>Color</w:t>
      </w:r>
    </w:p>
    <w:p w14:paraId="6BC1C47F" w14:textId="60C54BAA" w:rsidR="006E127B" w:rsidRPr="006E127B" w:rsidRDefault="006E127B" w:rsidP="006E127B">
      <w:r w:rsidRPr="006E127B">
        <w:t>Slide</w:t>
      </w:r>
    </w:p>
    <w:p w14:paraId="4F04593E" w14:textId="76F16589" w:rsidR="006E127B" w:rsidRDefault="006E127B" w:rsidP="006E127B">
      <w:r w:rsidRPr="006E127B">
        <w:lastRenderedPageBreak/>
        <w:t>Bio experience</w:t>
      </w:r>
    </w:p>
    <w:p w14:paraId="25D13F45" w14:textId="10145AFC" w:rsidR="006E127B" w:rsidRPr="006E127B" w:rsidRDefault="006E127B" w:rsidP="006E127B">
      <w:r>
        <w:t>Checkbox</w:t>
      </w:r>
    </w:p>
    <w:p w14:paraId="55A207BC" w14:textId="1B8720A9" w:rsidR="006E127B" w:rsidRPr="001B053F" w:rsidRDefault="006E127B" w:rsidP="006E127B">
      <w:proofErr w:type="spellStart"/>
      <w:r w:rsidRPr="001B053F">
        <w:t>url</w:t>
      </w:r>
      <w:proofErr w:type="spellEnd"/>
    </w:p>
    <w:p w14:paraId="29FCA932" w14:textId="752D83D6" w:rsidR="006E127B" w:rsidRDefault="006E127B" w:rsidP="006E127B">
      <w:pPr>
        <w:rPr>
          <w:color w:val="00B0F0"/>
        </w:rPr>
      </w:pPr>
      <w:r w:rsidRPr="006E127B">
        <w:rPr>
          <w:color w:val="00B0F0"/>
        </w:rPr>
        <w:t>password</w:t>
      </w:r>
      <w:bookmarkStart w:id="0" w:name="_GoBack"/>
      <w:bookmarkEnd w:id="0"/>
    </w:p>
    <w:p w14:paraId="6E278D85" w14:textId="7E6D0CFE" w:rsidR="006E127B" w:rsidRDefault="006E127B" w:rsidP="006E127B">
      <w:pPr>
        <w:rPr>
          <w:color w:val="00B0F0"/>
        </w:rPr>
      </w:pPr>
    </w:p>
    <w:p w14:paraId="389858D8" w14:textId="5167BCC0" w:rsidR="006E127B" w:rsidRPr="006E127B" w:rsidRDefault="006E127B" w:rsidP="006E127B">
      <w:pPr>
        <w:rPr>
          <w:color w:val="FF0000"/>
        </w:rPr>
      </w:pPr>
      <w:r>
        <w:rPr>
          <w:color w:val="FF0000"/>
        </w:rPr>
        <w:t xml:space="preserve">Australia/ berlin/ china/ </w:t>
      </w:r>
      <w:proofErr w:type="spellStart"/>
      <w:r>
        <w:rPr>
          <w:color w:val="FF0000"/>
        </w:rPr>
        <w:t>france</w:t>
      </w:r>
      <w:proofErr w:type="spellEnd"/>
      <w:r>
        <w:rPr>
          <w:color w:val="FF0000"/>
        </w:rPr>
        <w:t>/ Italy/ Jordan/ Kazakhstan/ Lebanon</w:t>
      </w:r>
      <w:proofErr w:type="gramStart"/>
      <w:r>
        <w:rPr>
          <w:color w:val="FF0000"/>
        </w:rPr>
        <w:t xml:space="preserve">/  </w:t>
      </w:r>
      <w:proofErr w:type="spellStart"/>
      <w:r>
        <w:rPr>
          <w:color w:val="FF0000"/>
        </w:rPr>
        <w:t>palestine</w:t>
      </w:r>
      <w:proofErr w:type="spellEnd"/>
      <w:proofErr w:type="gramEnd"/>
      <w:r>
        <w:rPr>
          <w:color w:val="FF0000"/>
        </w:rPr>
        <w:t xml:space="preserve">/ Russia/ </w:t>
      </w:r>
      <w:proofErr w:type="spellStart"/>
      <w:r>
        <w:rPr>
          <w:color w:val="FF0000"/>
        </w:rPr>
        <w:t>saudi-arabia</w:t>
      </w:r>
      <w:proofErr w:type="spellEnd"/>
      <w:r>
        <w:rPr>
          <w:color w:val="FF0000"/>
        </w:rPr>
        <w:t xml:space="preserve">/ turkey/ </w:t>
      </w:r>
      <w:proofErr w:type="spellStart"/>
      <w:r>
        <w:rPr>
          <w:color w:val="FF0000"/>
        </w:rPr>
        <w:t>usa</w:t>
      </w:r>
      <w:proofErr w:type="spellEnd"/>
      <w:r>
        <w:rPr>
          <w:color w:val="FF0000"/>
        </w:rPr>
        <w:t>/ united emirates</w:t>
      </w:r>
    </w:p>
    <w:p w14:paraId="03AC3176" w14:textId="1E1EC6E0" w:rsidR="006E127B" w:rsidRDefault="006E127B" w:rsidP="006E127B">
      <w:pPr>
        <w:rPr>
          <w:color w:val="00B0F0"/>
        </w:rPr>
      </w:pPr>
    </w:p>
    <w:p w14:paraId="642D842D" w14:textId="330138E3" w:rsidR="006E127B" w:rsidRPr="006E127B" w:rsidRDefault="006E127B" w:rsidP="006E127B">
      <w:pPr>
        <w:rPr>
          <w:color w:val="00B0F0"/>
        </w:rPr>
      </w:pPr>
      <w:r>
        <w:rPr>
          <w:color w:val="00B0F0"/>
        </w:rPr>
        <w:t xml:space="preserve">country berlin </w:t>
      </w:r>
    </w:p>
    <w:sectPr w:rsidR="006E127B" w:rsidRPr="006E12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553AB3"/>
    <w:multiLevelType w:val="hybridMultilevel"/>
    <w:tmpl w:val="267A58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NjU1NLY0tjAyMzFT0lEKTi0uzszPAykwqgUAajThQCwAAAA="/>
  </w:docVars>
  <w:rsids>
    <w:rsidRoot w:val="00895224"/>
    <w:rsid w:val="001B053F"/>
    <w:rsid w:val="0066670F"/>
    <w:rsid w:val="006E127B"/>
    <w:rsid w:val="00895224"/>
    <w:rsid w:val="00D26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BBB67"/>
  <w15:chartTrackingRefBased/>
  <w15:docId w15:val="{05A0A493-BCB5-4361-913A-0700ABFE6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52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9</TotalTime>
  <Pages>2</Pages>
  <Words>76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a Amm</dc:creator>
  <cp:keywords/>
  <dc:description/>
  <cp:lastModifiedBy>Tala Amm</cp:lastModifiedBy>
  <cp:revision>3</cp:revision>
  <dcterms:created xsi:type="dcterms:W3CDTF">2020-04-07T12:18:00Z</dcterms:created>
  <dcterms:modified xsi:type="dcterms:W3CDTF">2020-04-10T18:20:00Z</dcterms:modified>
</cp:coreProperties>
</file>